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87263A" w14:textId="2ED753B0" w:rsidR="00D8158E" w:rsidRPr="00194DF0" w:rsidRDefault="00194DF0">
      <w:pPr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75A5DCF7" wp14:editId="39B1190F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1838325" cy="3265170"/>
            <wp:effectExtent l="0" t="0" r="9525" b="0"/>
            <wp:wrapTight wrapText="bothSides">
              <wp:wrapPolygon edited="0">
                <wp:start x="0" y="0"/>
                <wp:lineTo x="0" y="21424"/>
                <wp:lineTo x="21488" y="21424"/>
                <wp:lineTo x="2148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325" cy="3265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8158E" w:rsidRPr="00194DF0">
        <w:rPr>
          <w:b/>
          <w:bCs/>
          <w:sz w:val="40"/>
          <w:szCs w:val="40"/>
        </w:rPr>
        <w:t>JOIN BEFORE 5</w:t>
      </w:r>
      <w:r w:rsidR="00D8158E" w:rsidRPr="00194DF0">
        <w:rPr>
          <w:b/>
          <w:bCs/>
          <w:sz w:val="40"/>
          <w:szCs w:val="40"/>
          <w:vertAlign w:val="superscript"/>
        </w:rPr>
        <w:t>TH</w:t>
      </w:r>
      <w:r w:rsidR="00D8158E" w:rsidRPr="00194DF0">
        <w:rPr>
          <w:b/>
          <w:bCs/>
          <w:sz w:val="40"/>
          <w:szCs w:val="40"/>
        </w:rPr>
        <w:t xml:space="preserve"> SEPT 2021 TO HAVE FIRST </w:t>
      </w:r>
      <w:r w:rsidRPr="00194DF0">
        <w:rPr>
          <w:b/>
          <w:bCs/>
          <w:sz w:val="40"/>
          <w:szCs w:val="40"/>
        </w:rPr>
        <w:t>YEAR’S</w:t>
      </w:r>
      <w:r w:rsidR="00D8158E" w:rsidRPr="00194DF0">
        <w:rPr>
          <w:b/>
          <w:bCs/>
          <w:sz w:val="40"/>
          <w:szCs w:val="40"/>
        </w:rPr>
        <w:t xml:space="preserve"> CLUB MEMBERSHIP FREE!!</w:t>
      </w:r>
    </w:p>
    <w:p w14:paraId="150A4F46" w14:textId="7C923A63" w:rsidR="00543E8A" w:rsidRPr="00194DF0" w:rsidRDefault="00543E8A">
      <w:pPr>
        <w:rPr>
          <w:sz w:val="28"/>
          <w:szCs w:val="28"/>
        </w:rPr>
      </w:pPr>
      <w:r w:rsidRPr="00194DF0">
        <w:rPr>
          <w:sz w:val="28"/>
          <w:szCs w:val="28"/>
        </w:rPr>
        <w:t xml:space="preserve">I am pleased to </w:t>
      </w:r>
      <w:r w:rsidR="00036E2B" w:rsidRPr="00194DF0">
        <w:rPr>
          <w:sz w:val="28"/>
          <w:szCs w:val="28"/>
        </w:rPr>
        <w:t>announce</w:t>
      </w:r>
      <w:r w:rsidRPr="00194DF0">
        <w:rPr>
          <w:sz w:val="28"/>
          <w:szCs w:val="28"/>
        </w:rPr>
        <w:t xml:space="preserve"> that in October a new Organisation is </w:t>
      </w:r>
      <w:r w:rsidR="00036E2B" w:rsidRPr="00194DF0">
        <w:rPr>
          <w:sz w:val="28"/>
          <w:szCs w:val="28"/>
        </w:rPr>
        <w:t>launching</w:t>
      </w:r>
      <w:r w:rsidRPr="00194DF0">
        <w:rPr>
          <w:sz w:val="28"/>
          <w:szCs w:val="28"/>
        </w:rPr>
        <w:t>, specifically designed for Recreational Clubs</w:t>
      </w:r>
      <w:r w:rsidR="00036E2B" w:rsidRPr="00194DF0">
        <w:rPr>
          <w:sz w:val="28"/>
          <w:szCs w:val="28"/>
        </w:rPr>
        <w:t>, Coaches and Participants.</w:t>
      </w:r>
    </w:p>
    <w:p w14:paraId="10D6E1CD" w14:textId="0E9B6193" w:rsidR="00036E2B" w:rsidRPr="00194DF0" w:rsidRDefault="00036E2B">
      <w:pPr>
        <w:rPr>
          <w:sz w:val="24"/>
          <w:szCs w:val="24"/>
        </w:rPr>
      </w:pPr>
      <w:r w:rsidRPr="00194DF0">
        <w:rPr>
          <w:sz w:val="28"/>
          <w:szCs w:val="28"/>
        </w:rPr>
        <w:t>Here are some of our offerings</w:t>
      </w:r>
      <w:r w:rsidRPr="00194DF0">
        <w:rPr>
          <w:sz w:val="24"/>
          <w:szCs w:val="24"/>
        </w:rPr>
        <w:t>:</w:t>
      </w:r>
    </w:p>
    <w:p w14:paraId="5DE7078C" w14:textId="79063BCF" w:rsidR="00543E8A" w:rsidRDefault="00543E8A" w:rsidP="00543E8A">
      <w:pPr>
        <w:rPr>
          <w:sz w:val="28"/>
          <w:szCs w:val="28"/>
        </w:rPr>
      </w:pPr>
      <w:r>
        <w:rPr>
          <w:sz w:val="28"/>
          <w:szCs w:val="28"/>
        </w:rPr>
        <w:t>Clubs</w:t>
      </w:r>
      <w:r w:rsidR="00C04964">
        <w:rPr>
          <w:sz w:val="28"/>
          <w:szCs w:val="28"/>
        </w:rPr>
        <w:t xml:space="preserve"> &amp; Officers / Directors</w:t>
      </w:r>
    </w:p>
    <w:p w14:paraId="2131CD25" w14:textId="77777777" w:rsidR="00C04964" w:rsidRDefault="00543E8A" w:rsidP="00C0496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543E8A">
        <w:rPr>
          <w:sz w:val="28"/>
          <w:szCs w:val="28"/>
        </w:rPr>
        <w:t>Online Portal to for registering / Paying that you can link with your club admin system</w:t>
      </w:r>
      <w:r>
        <w:rPr>
          <w:sz w:val="28"/>
          <w:szCs w:val="28"/>
        </w:rPr>
        <w:t>*</w:t>
      </w:r>
    </w:p>
    <w:p w14:paraId="5EE2FC00" w14:textId="77777777" w:rsidR="00C04964" w:rsidRPr="00C04964" w:rsidRDefault="00543E8A" w:rsidP="00C0496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04964">
        <w:rPr>
          <w:rFonts w:ascii="Calibri" w:hAnsi="Calibri"/>
          <w:color w:val="201F1E"/>
          <w:sz w:val="28"/>
          <w:szCs w:val="28"/>
          <w:bdr w:val="none" w:sz="0" w:space="0" w:color="auto" w:frame="1"/>
        </w:rPr>
        <w:t>£10 Million Public &amp; Products Liability</w:t>
      </w:r>
    </w:p>
    <w:p w14:paraId="09D60F08" w14:textId="77777777" w:rsidR="00C04964" w:rsidRPr="00C04964" w:rsidRDefault="00543E8A" w:rsidP="00C0496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04964">
        <w:rPr>
          <w:rFonts w:ascii="Calibri" w:hAnsi="Calibri"/>
          <w:color w:val="201F1E"/>
          <w:sz w:val="28"/>
          <w:szCs w:val="28"/>
          <w:bdr w:val="none" w:sz="0" w:space="0" w:color="auto" w:frame="1"/>
        </w:rPr>
        <w:t>£10 Million Professional Indemnit</w:t>
      </w:r>
      <w:r w:rsidR="00C04964" w:rsidRPr="00C04964">
        <w:rPr>
          <w:rFonts w:ascii="Calibri" w:hAnsi="Calibri"/>
          <w:color w:val="201F1E"/>
          <w:sz w:val="28"/>
          <w:szCs w:val="28"/>
          <w:bdr w:val="none" w:sz="0" w:space="0" w:color="auto" w:frame="1"/>
        </w:rPr>
        <w:t>y</w:t>
      </w:r>
    </w:p>
    <w:p w14:paraId="4787569A" w14:textId="77777777" w:rsidR="00C04964" w:rsidRPr="00C04964" w:rsidRDefault="00543E8A" w:rsidP="00C0496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04964">
        <w:rPr>
          <w:rFonts w:ascii="Calibri" w:hAnsi="Calibri"/>
          <w:color w:val="201F1E"/>
          <w:sz w:val="28"/>
          <w:szCs w:val="28"/>
          <w:bdr w:val="none" w:sz="0" w:space="0" w:color="auto" w:frame="1"/>
        </w:rPr>
        <w:t xml:space="preserve">£2 Million Directors’ &amp; Officers’ Liability </w:t>
      </w:r>
    </w:p>
    <w:p w14:paraId="78389403" w14:textId="062B77F4" w:rsidR="00543E8A" w:rsidRPr="001A5729" w:rsidRDefault="00543E8A" w:rsidP="00C0496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04964">
        <w:rPr>
          <w:rFonts w:ascii="Calibri" w:hAnsi="Calibri"/>
          <w:color w:val="201F1E"/>
          <w:sz w:val="28"/>
          <w:szCs w:val="28"/>
          <w:bdr w:val="none" w:sz="0" w:space="0" w:color="auto" w:frame="1"/>
        </w:rPr>
        <w:t>£10 Million Employers’ Liability</w:t>
      </w:r>
    </w:p>
    <w:p w14:paraId="4CA58A81" w14:textId="4BA2EDD6" w:rsidR="001A5729" w:rsidRPr="00AD734A" w:rsidRDefault="00AD734A" w:rsidP="00C04964">
      <w:pPr>
        <w:pStyle w:val="ListParagraph"/>
        <w:numPr>
          <w:ilvl w:val="0"/>
          <w:numId w:val="2"/>
        </w:numPr>
        <w:rPr>
          <w:sz w:val="28"/>
          <w:szCs w:val="28"/>
        </w:rPr>
      </w:pPr>
      <w:bookmarkStart w:id="0" w:name="_Hlk78654326"/>
      <w:r>
        <w:rPr>
          <w:rFonts w:ascii="Calibri" w:hAnsi="Calibri"/>
          <w:color w:val="201F1E"/>
          <w:sz w:val="28"/>
          <w:szCs w:val="28"/>
          <w:bdr w:val="none" w:sz="0" w:space="0" w:color="auto" w:frame="1"/>
        </w:rPr>
        <w:t>1 Month</w:t>
      </w:r>
      <w:r w:rsidR="001A5729">
        <w:rPr>
          <w:rFonts w:ascii="Calibri" w:hAnsi="Calibri"/>
          <w:color w:val="201F1E"/>
          <w:sz w:val="28"/>
          <w:szCs w:val="28"/>
          <w:bdr w:val="none" w:sz="0" w:space="0" w:color="auto" w:frame="1"/>
        </w:rPr>
        <w:t xml:space="preserve"> </w:t>
      </w:r>
      <w:r>
        <w:rPr>
          <w:rFonts w:ascii="Calibri" w:hAnsi="Calibri"/>
          <w:color w:val="201F1E"/>
          <w:sz w:val="28"/>
          <w:szCs w:val="28"/>
          <w:bdr w:val="none" w:sz="0" w:space="0" w:color="auto" w:frame="1"/>
        </w:rPr>
        <w:t>Subscription for Gymnastics Music</w:t>
      </w:r>
    </w:p>
    <w:p w14:paraId="448B0BED" w14:textId="2B7F436E" w:rsidR="00AD734A" w:rsidRPr="00AD734A" w:rsidRDefault="00AD734A" w:rsidP="00C04964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rFonts w:ascii="Calibri" w:hAnsi="Calibri"/>
          <w:color w:val="201F1E"/>
          <w:sz w:val="28"/>
          <w:szCs w:val="28"/>
          <w:bdr w:val="none" w:sz="0" w:space="0" w:color="auto" w:frame="1"/>
        </w:rPr>
        <w:t xml:space="preserve">Access to Virtual Competitions </w:t>
      </w:r>
      <w:r w:rsidR="00036E2B">
        <w:rPr>
          <w:rFonts w:ascii="Calibri" w:hAnsi="Calibri"/>
          <w:color w:val="201F1E"/>
          <w:sz w:val="28"/>
          <w:szCs w:val="28"/>
          <w:bdr w:val="none" w:sz="0" w:space="0" w:color="auto" w:frame="1"/>
        </w:rPr>
        <w:t>with</w:t>
      </w:r>
      <w:r>
        <w:rPr>
          <w:rFonts w:ascii="Calibri" w:hAnsi="Calibri"/>
          <w:color w:val="201F1E"/>
          <w:sz w:val="28"/>
          <w:szCs w:val="28"/>
          <w:bdr w:val="none" w:sz="0" w:space="0" w:color="auto" w:frame="1"/>
        </w:rPr>
        <w:t xml:space="preserve"> 5% </w:t>
      </w:r>
      <w:r w:rsidR="00036E2B">
        <w:rPr>
          <w:rFonts w:ascii="Calibri" w:hAnsi="Calibri"/>
          <w:color w:val="201F1E"/>
          <w:sz w:val="28"/>
          <w:szCs w:val="28"/>
          <w:bdr w:val="none" w:sz="0" w:space="0" w:color="auto" w:frame="1"/>
        </w:rPr>
        <w:t>discount</w:t>
      </w:r>
      <w:r>
        <w:rPr>
          <w:rFonts w:ascii="Calibri" w:hAnsi="Calibri"/>
          <w:color w:val="201F1E"/>
          <w:sz w:val="28"/>
          <w:szCs w:val="28"/>
          <w:bdr w:val="none" w:sz="0" w:space="0" w:color="auto" w:frame="1"/>
        </w:rPr>
        <w:t xml:space="preserve"> </w:t>
      </w:r>
    </w:p>
    <w:p w14:paraId="28207E87" w14:textId="56F46A84" w:rsidR="00AD734A" w:rsidRPr="007711A3" w:rsidRDefault="00AD734A" w:rsidP="00C04964">
      <w:pPr>
        <w:pStyle w:val="ListParagraph"/>
        <w:numPr>
          <w:ilvl w:val="0"/>
          <w:numId w:val="2"/>
        </w:numPr>
        <w:rPr>
          <w:sz w:val="28"/>
          <w:szCs w:val="28"/>
        </w:rPr>
      </w:pPr>
      <w:bookmarkStart w:id="1" w:name="_Hlk79913583"/>
      <w:bookmarkStart w:id="2" w:name="_Hlk78654939"/>
      <w:r>
        <w:rPr>
          <w:rFonts w:ascii="Calibri" w:hAnsi="Calibri"/>
          <w:color w:val="201F1E"/>
          <w:sz w:val="28"/>
          <w:szCs w:val="28"/>
          <w:bdr w:val="none" w:sz="0" w:space="0" w:color="auto" w:frame="1"/>
        </w:rPr>
        <w:t xml:space="preserve">Customer service access </w:t>
      </w:r>
      <w:r w:rsidR="007711A3">
        <w:rPr>
          <w:rFonts w:ascii="Calibri" w:hAnsi="Calibri"/>
          <w:color w:val="201F1E"/>
          <w:sz w:val="28"/>
          <w:szCs w:val="28"/>
          <w:bdr w:val="none" w:sz="0" w:space="0" w:color="auto" w:frame="1"/>
        </w:rPr>
        <w:t>Mon-Fri including Saturday</w:t>
      </w:r>
      <w:r w:rsidR="00036E2B">
        <w:rPr>
          <w:rFonts w:ascii="Calibri" w:hAnsi="Calibri"/>
          <w:color w:val="201F1E"/>
          <w:sz w:val="28"/>
          <w:szCs w:val="28"/>
          <w:bdr w:val="none" w:sz="0" w:space="0" w:color="auto" w:frame="1"/>
        </w:rPr>
        <w:t>s</w:t>
      </w:r>
      <w:r w:rsidR="007711A3">
        <w:rPr>
          <w:rFonts w:ascii="Calibri" w:hAnsi="Calibri"/>
          <w:color w:val="201F1E"/>
          <w:sz w:val="28"/>
          <w:szCs w:val="28"/>
          <w:bdr w:val="none" w:sz="0" w:space="0" w:color="auto" w:frame="1"/>
        </w:rPr>
        <w:t xml:space="preserve"> 1-4pm </w:t>
      </w:r>
      <w:r w:rsidR="00036E2B">
        <w:rPr>
          <w:rFonts w:ascii="Calibri" w:hAnsi="Calibri"/>
          <w:color w:val="201F1E"/>
          <w:sz w:val="28"/>
          <w:szCs w:val="28"/>
          <w:bdr w:val="none" w:sz="0" w:space="0" w:color="auto" w:frame="1"/>
        </w:rPr>
        <w:t>(Excluding Bank Holidays and Holiday Periods)</w:t>
      </w:r>
    </w:p>
    <w:bookmarkEnd w:id="1"/>
    <w:p w14:paraId="64D4965A" w14:textId="79A736D2" w:rsidR="007711A3" w:rsidRPr="007711A3" w:rsidRDefault="007711A3" w:rsidP="007711A3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7711A3">
        <w:rPr>
          <w:sz w:val="28"/>
          <w:szCs w:val="28"/>
        </w:rPr>
        <w:t>Online Members Magazine 3 editions a year</w:t>
      </w:r>
      <w:r w:rsidR="00036E2B">
        <w:rPr>
          <w:sz w:val="28"/>
          <w:szCs w:val="28"/>
        </w:rPr>
        <w:t>!</w:t>
      </w:r>
    </w:p>
    <w:p w14:paraId="54CE967D" w14:textId="6658656C" w:rsidR="00036E2B" w:rsidRPr="00036E2B" w:rsidRDefault="007711A3" w:rsidP="00036E2B">
      <w:pPr>
        <w:pStyle w:val="ListParagraph"/>
        <w:rPr>
          <w:sz w:val="28"/>
          <w:szCs w:val="28"/>
        </w:rPr>
      </w:pPr>
      <w:r w:rsidRPr="007711A3">
        <w:rPr>
          <w:sz w:val="28"/>
          <w:szCs w:val="28"/>
        </w:rPr>
        <w:t xml:space="preserve">Jan, May, Sept </w:t>
      </w:r>
      <w:r w:rsidR="00036E2B">
        <w:rPr>
          <w:sz w:val="28"/>
          <w:szCs w:val="28"/>
        </w:rPr>
        <w:t>(Receive 1 CPD point for each edition you read)</w:t>
      </w:r>
    </w:p>
    <w:p w14:paraId="2DAA4CB3" w14:textId="33CCF986" w:rsidR="00E704A2" w:rsidRDefault="007711A3" w:rsidP="00E704A2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7711A3">
        <w:rPr>
          <w:sz w:val="28"/>
          <w:szCs w:val="28"/>
        </w:rPr>
        <w:t>Members Newsletter 12 editions a year</w:t>
      </w:r>
      <w:r w:rsidR="00E704A2">
        <w:rPr>
          <w:sz w:val="28"/>
          <w:szCs w:val="28"/>
        </w:rPr>
        <w:t xml:space="preserve"> </w:t>
      </w:r>
      <w:r w:rsidRPr="00E704A2">
        <w:rPr>
          <w:sz w:val="28"/>
          <w:szCs w:val="28"/>
        </w:rPr>
        <w:t>Jan-Dec</w:t>
      </w:r>
      <w:r w:rsidR="00036E2B">
        <w:rPr>
          <w:sz w:val="28"/>
          <w:szCs w:val="28"/>
        </w:rPr>
        <w:t xml:space="preserve"> (Receive 1 CPD point for each edition you read)</w:t>
      </w:r>
    </w:p>
    <w:p w14:paraId="71B3E45F" w14:textId="7362717B" w:rsidR="00E704A2" w:rsidRDefault="00E704A2" w:rsidP="00E704A2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Dual Membership Scheme ability</w:t>
      </w:r>
      <w:r w:rsidR="00036E2B">
        <w:rPr>
          <w:sz w:val="28"/>
          <w:szCs w:val="28"/>
        </w:rPr>
        <w:t xml:space="preserve">, </w:t>
      </w:r>
      <w:r>
        <w:rPr>
          <w:sz w:val="28"/>
          <w:szCs w:val="28"/>
        </w:rPr>
        <w:t>yearly membership combined with day memberships for those who are in PAYG Sessions.</w:t>
      </w:r>
    </w:p>
    <w:p w14:paraId="7E438A3B" w14:textId="22A866AF" w:rsidR="00E704A2" w:rsidRDefault="00E704A2" w:rsidP="00E704A2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Ability to have your staff Enhanced DBS Checked</w:t>
      </w:r>
      <w:r w:rsidR="00036E2B">
        <w:rPr>
          <w:sz w:val="28"/>
          <w:szCs w:val="28"/>
        </w:rPr>
        <w:t>.</w:t>
      </w:r>
    </w:p>
    <w:p w14:paraId="7BF0F3D4" w14:textId="317809BD" w:rsidR="00E704A2" w:rsidRDefault="00E704A2" w:rsidP="00E704A2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Exclusive Access to Grow your Own Coaches scheme</w:t>
      </w:r>
      <w:r w:rsidR="00036E2B">
        <w:rPr>
          <w:rFonts w:cstheme="minorHAnsi"/>
          <w:sz w:val="28"/>
          <w:szCs w:val="28"/>
        </w:rPr>
        <w:t>™</w:t>
      </w:r>
      <w:r>
        <w:rPr>
          <w:sz w:val="28"/>
          <w:szCs w:val="28"/>
        </w:rPr>
        <w:t xml:space="preserve"> (once launched)</w:t>
      </w:r>
    </w:p>
    <w:p w14:paraId="3E1425B6" w14:textId="299F9ED0" w:rsidR="00E704A2" w:rsidRDefault="00036E2B" w:rsidP="00E704A2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Opportunity</w:t>
      </w:r>
      <w:r w:rsidR="00E704A2">
        <w:rPr>
          <w:sz w:val="28"/>
          <w:szCs w:val="28"/>
        </w:rPr>
        <w:t xml:space="preserve"> for all coaches to </w:t>
      </w:r>
      <w:r>
        <w:rPr>
          <w:sz w:val="28"/>
          <w:szCs w:val="28"/>
        </w:rPr>
        <w:t>earn</w:t>
      </w:r>
      <w:r w:rsidR="00E704A2">
        <w:rPr>
          <w:sz w:val="28"/>
          <w:szCs w:val="28"/>
        </w:rPr>
        <w:t xml:space="preserve"> continual professional development (CPD)</w:t>
      </w:r>
      <w:r>
        <w:rPr>
          <w:sz w:val="28"/>
          <w:szCs w:val="28"/>
        </w:rPr>
        <w:t xml:space="preserve"> Points from Courses, plus so much more.</w:t>
      </w:r>
      <w:r w:rsidR="00E87B4A">
        <w:rPr>
          <w:sz w:val="28"/>
          <w:szCs w:val="28"/>
        </w:rPr>
        <w:t xml:space="preserve"> With the required 12 points a year to reregister can be achieved simply just from reading our newsletter monthly, plus so much more.</w:t>
      </w:r>
    </w:p>
    <w:p w14:paraId="1EE2762D" w14:textId="45A6BBAD" w:rsidR="00E704A2" w:rsidRDefault="009E2C8C" w:rsidP="00E704A2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Ability for clubs to run sanctioned competitions </w:t>
      </w:r>
    </w:p>
    <w:p w14:paraId="287AB397" w14:textId="4AE3ED02" w:rsidR="009E2C8C" w:rsidRDefault="009E2C8C" w:rsidP="00E704A2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Access to Child Protection Training</w:t>
      </w:r>
    </w:p>
    <w:p w14:paraId="02B0040E" w14:textId="417505CF" w:rsidR="00543E8A" w:rsidRPr="00E87B4A" w:rsidRDefault="009E2C8C" w:rsidP="00543E8A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10% off Gym Quest </w:t>
      </w:r>
      <w:r w:rsidR="00E87B4A">
        <w:rPr>
          <w:sz w:val="28"/>
          <w:szCs w:val="28"/>
        </w:rPr>
        <w:t>(Quality Assurance accreditation for clubs)</w:t>
      </w:r>
      <w:bookmarkEnd w:id="0"/>
      <w:bookmarkEnd w:id="2"/>
    </w:p>
    <w:p w14:paraId="5DA69741" w14:textId="77777777" w:rsidR="00194DF0" w:rsidRDefault="00194DF0" w:rsidP="00543E8A">
      <w:pPr>
        <w:rPr>
          <w:sz w:val="28"/>
          <w:szCs w:val="28"/>
        </w:rPr>
      </w:pPr>
    </w:p>
    <w:p w14:paraId="7DED1C50" w14:textId="77777777" w:rsidR="00194DF0" w:rsidRDefault="00194DF0" w:rsidP="00543E8A">
      <w:pPr>
        <w:rPr>
          <w:sz w:val="28"/>
          <w:szCs w:val="28"/>
        </w:rPr>
      </w:pPr>
    </w:p>
    <w:p w14:paraId="7A843C61" w14:textId="77777777" w:rsidR="00194DF0" w:rsidRDefault="00194DF0" w:rsidP="00543E8A">
      <w:pPr>
        <w:rPr>
          <w:sz w:val="28"/>
          <w:szCs w:val="28"/>
        </w:rPr>
      </w:pPr>
    </w:p>
    <w:p w14:paraId="2CE066C4" w14:textId="0C642FA3" w:rsidR="00543E8A" w:rsidRDefault="00543E8A" w:rsidP="00543E8A">
      <w:pPr>
        <w:rPr>
          <w:sz w:val="28"/>
          <w:szCs w:val="28"/>
        </w:rPr>
      </w:pPr>
      <w:r>
        <w:rPr>
          <w:sz w:val="28"/>
          <w:szCs w:val="28"/>
        </w:rPr>
        <w:lastRenderedPageBreak/>
        <w:t>Coaches:</w:t>
      </w:r>
    </w:p>
    <w:p w14:paraId="20780820" w14:textId="77777777" w:rsidR="00C04964" w:rsidRPr="00C04964" w:rsidRDefault="00C04964" w:rsidP="00C0496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04964">
        <w:rPr>
          <w:rFonts w:ascii="Calibri" w:hAnsi="Calibri"/>
          <w:color w:val="201F1E"/>
          <w:sz w:val="28"/>
          <w:szCs w:val="28"/>
          <w:bdr w:val="none" w:sz="0" w:space="0" w:color="auto" w:frame="1"/>
        </w:rPr>
        <w:t>£10 Million Public &amp; Products Liability</w:t>
      </w:r>
    </w:p>
    <w:p w14:paraId="2F50BC25" w14:textId="38B8CE18" w:rsidR="00543E8A" w:rsidRPr="00B15532" w:rsidRDefault="00C04964" w:rsidP="00543E8A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04964">
        <w:rPr>
          <w:rFonts w:ascii="Calibri" w:hAnsi="Calibri"/>
          <w:color w:val="201F1E"/>
          <w:sz w:val="28"/>
          <w:szCs w:val="28"/>
          <w:bdr w:val="none" w:sz="0" w:space="0" w:color="auto" w:frame="1"/>
        </w:rPr>
        <w:t>£10 Million Professional Indemnity</w:t>
      </w:r>
    </w:p>
    <w:p w14:paraId="24C75286" w14:textId="3F3B32C2" w:rsidR="00B15532" w:rsidRPr="009E2C8C" w:rsidRDefault="00B15532" w:rsidP="00543E8A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rFonts w:ascii="Calibri" w:hAnsi="Calibri"/>
          <w:color w:val="201F1E"/>
          <w:sz w:val="28"/>
          <w:szCs w:val="28"/>
          <w:bdr w:val="none" w:sz="0" w:space="0" w:color="auto" w:frame="1"/>
        </w:rPr>
        <w:t xml:space="preserve">12months UKCoaching Subscription Membership </w:t>
      </w:r>
    </w:p>
    <w:p w14:paraId="5D1718DD" w14:textId="4AD43AE3" w:rsidR="009E2C8C" w:rsidRPr="00B15532" w:rsidRDefault="009E2C8C" w:rsidP="00543E8A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rFonts w:ascii="Calibri" w:hAnsi="Calibri"/>
          <w:color w:val="201F1E"/>
          <w:sz w:val="28"/>
          <w:szCs w:val="28"/>
          <w:bdr w:val="none" w:sz="0" w:space="0" w:color="auto" w:frame="1"/>
        </w:rPr>
        <w:t>Access to Child Protection Training</w:t>
      </w:r>
    </w:p>
    <w:p w14:paraId="0CBFE1A8" w14:textId="024963D6" w:rsidR="00B15532" w:rsidRPr="00B15532" w:rsidRDefault="00B15532" w:rsidP="00543E8A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rFonts w:ascii="Calibri" w:hAnsi="Calibri"/>
          <w:color w:val="201F1E"/>
          <w:sz w:val="28"/>
          <w:szCs w:val="28"/>
          <w:bdr w:val="none" w:sz="0" w:space="0" w:color="auto" w:frame="1"/>
        </w:rPr>
        <w:t xml:space="preserve">Free Courses / reduced price courses** </w:t>
      </w:r>
    </w:p>
    <w:p w14:paraId="08426603" w14:textId="75012FC1" w:rsidR="00B15532" w:rsidRDefault="00B15532" w:rsidP="00543E8A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Recreational Coaching Pathways Trampolining and Gymnastics (other pathways will be added.)</w:t>
      </w:r>
    </w:p>
    <w:p w14:paraId="7418F80E" w14:textId="6B9DBDE6" w:rsidR="00AD734A" w:rsidRPr="00AD734A" w:rsidRDefault="00AD734A" w:rsidP="00AD734A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rFonts w:ascii="Calibri" w:hAnsi="Calibri"/>
          <w:color w:val="201F1E"/>
          <w:sz w:val="28"/>
          <w:szCs w:val="28"/>
          <w:bdr w:val="none" w:sz="0" w:space="0" w:color="auto" w:frame="1"/>
        </w:rPr>
        <w:t>1 Month Subscription for Gymnastics Music</w:t>
      </w:r>
    </w:p>
    <w:p w14:paraId="1D8B14C5" w14:textId="56D6C2B4" w:rsidR="00AD734A" w:rsidRPr="007711A3" w:rsidRDefault="00AD734A" w:rsidP="00AD734A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rFonts w:ascii="Calibri" w:hAnsi="Calibri"/>
          <w:color w:val="201F1E"/>
          <w:sz w:val="28"/>
          <w:szCs w:val="28"/>
          <w:bdr w:val="none" w:sz="0" w:space="0" w:color="auto" w:frame="1"/>
        </w:rPr>
        <w:t xml:space="preserve">Access to Virtual Competitions </w:t>
      </w:r>
      <w:r w:rsidR="00E87B4A">
        <w:rPr>
          <w:rFonts w:ascii="Calibri" w:hAnsi="Calibri"/>
          <w:color w:val="201F1E"/>
          <w:sz w:val="28"/>
          <w:szCs w:val="28"/>
          <w:bdr w:val="none" w:sz="0" w:space="0" w:color="auto" w:frame="1"/>
        </w:rPr>
        <w:t>with</w:t>
      </w:r>
      <w:r>
        <w:rPr>
          <w:rFonts w:ascii="Calibri" w:hAnsi="Calibri"/>
          <w:color w:val="201F1E"/>
          <w:sz w:val="28"/>
          <w:szCs w:val="28"/>
          <w:bdr w:val="none" w:sz="0" w:space="0" w:color="auto" w:frame="1"/>
        </w:rPr>
        <w:t xml:space="preserve"> 5% off </w:t>
      </w:r>
    </w:p>
    <w:p w14:paraId="7AD18A5C" w14:textId="77777777" w:rsidR="00E87B4A" w:rsidRPr="007711A3" w:rsidRDefault="00E87B4A" w:rsidP="00E87B4A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rFonts w:ascii="Calibri" w:hAnsi="Calibri"/>
          <w:color w:val="201F1E"/>
          <w:sz w:val="28"/>
          <w:szCs w:val="28"/>
          <w:bdr w:val="none" w:sz="0" w:space="0" w:color="auto" w:frame="1"/>
        </w:rPr>
        <w:t>Customer service access Mon-Fri including Saturdays 1-4pm (Excluding Bank Holidays and Holiday Periods)</w:t>
      </w:r>
    </w:p>
    <w:p w14:paraId="102ECADC" w14:textId="77777777" w:rsidR="007711A3" w:rsidRPr="007711A3" w:rsidRDefault="007711A3" w:rsidP="007711A3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7711A3">
        <w:rPr>
          <w:sz w:val="28"/>
          <w:szCs w:val="28"/>
        </w:rPr>
        <w:t>Online Members Magazine 3 editions a year</w:t>
      </w:r>
    </w:p>
    <w:p w14:paraId="6E29011B" w14:textId="6BD2EB82" w:rsidR="007711A3" w:rsidRPr="007711A3" w:rsidRDefault="007711A3" w:rsidP="007711A3">
      <w:pPr>
        <w:pStyle w:val="ListParagraph"/>
        <w:rPr>
          <w:sz w:val="28"/>
          <w:szCs w:val="28"/>
        </w:rPr>
      </w:pPr>
      <w:r w:rsidRPr="007711A3">
        <w:rPr>
          <w:sz w:val="28"/>
          <w:szCs w:val="28"/>
        </w:rPr>
        <w:t>Jan, May, Sept</w:t>
      </w:r>
      <w:r w:rsidR="00E87B4A">
        <w:rPr>
          <w:sz w:val="28"/>
          <w:szCs w:val="28"/>
        </w:rPr>
        <w:t>.</w:t>
      </w:r>
    </w:p>
    <w:p w14:paraId="2EC19047" w14:textId="5464FD1B" w:rsidR="007711A3" w:rsidRDefault="007711A3" w:rsidP="00E704A2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7711A3">
        <w:rPr>
          <w:sz w:val="28"/>
          <w:szCs w:val="28"/>
        </w:rPr>
        <w:t>Members Newsletter 12 editions a year</w:t>
      </w:r>
      <w:r w:rsidR="00E704A2">
        <w:rPr>
          <w:sz w:val="28"/>
          <w:szCs w:val="28"/>
        </w:rPr>
        <w:t xml:space="preserve"> </w:t>
      </w:r>
      <w:r w:rsidRPr="00E704A2">
        <w:rPr>
          <w:sz w:val="28"/>
          <w:szCs w:val="28"/>
        </w:rPr>
        <w:t>Jan-Dec</w:t>
      </w:r>
    </w:p>
    <w:p w14:paraId="319201B7" w14:textId="46C7E0B0" w:rsidR="00543E8A" w:rsidRPr="00D8158E" w:rsidRDefault="00E704A2" w:rsidP="00543E8A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CPD </w:t>
      </w:r>
      <w:r w:rsidR="00E87B4A">
        <w:rPr>
          <w:sz w:val="28"/>
          <w:szCs w:val="28"/>
        </w:rPr>
        <w:t>Opportunity.</w:t>
      </w:r>
    </w:p>
    <w:p w14:paraId="68F42D28" w14:textId="2F1DA6D4" w:rsidR="00543E8A" w:rsidRDefault="00543E8A" w:rsidP="00543E8A">
      <w:pPr>
        <w:rPr>
          <w:sz w:val="28"/>
          <w:szCs w:val="28"/>
        </w:rPr>
      </w:pPr>
      <w:r>
        <w:rPr>
          <w:sz w:val="28"/>
          <w:szCs w:val="28"/>
        </w:rPr>
        <w:t>Participants:</w:t>
      </w:r>
    </w:p>
    <w:p w14:paraId="1F95D375" w14:textId="69C42AFF" w:rsidR="00C04964" w:rsidRPr="007711A3" w:rsidRDefault="00C04964" w:rsidP="00543E8A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04964">
        <w:rPr>
          <w:rFonts w:ascii="Calibri" w:hAnsi="Calibri"/>
          <w:color w:val="201F1E"/>
          <w:sz w:val="28"/>
          <w:szCs w:val="28"/>
          <w:bdr w:val="none" w:sz="0" w:space="0" w:color="auto" w:frame="1"/>
        </w:rPr>
        <w:t>£10 Million Public &amp; Products Liability</w:t>
      </w:r>
    </w:p>
    <w:p w14:paraId="7D03A5C3" w14:textId="77777777" w:rsidR="00E87B4A" w:rsidRPr="007711A3" w:rsidRDefault="00E87B4A" w:rsidP="00E87B4A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rFonts w:ascii="Calibri" w:hAnsi="Calibri"/>
          <w:color w:val="201F1E"/>
          <w:sz w:val="28"/>
          <w:szCs w:val="28"/>
          <w:bdr w:val="none" w:sz="0" w:space="0" w:color="auto" w:frame="1"/>
        </w:rPr>
        <w:t>Customer service access Mon-Fri including Saturdays 1-4pm (Excluding Bank Holidays and Holiday Periods)</w:t>
      </w:r>
    </w:p>
    <w:p w14:paraId="4B503D64" w14:textId="7BC9245C" w:rsidR="00AD734A" w:rsidRPr="007711A3" w:rsidRDefault="00AD734A" w:rsidP="00543E8A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rFonts w:ascii="Calibri" w:hAnsi="Calibri"/>
          <w:color w:val="201F1E"/>
          <w:sz w:val="28"/>
          <w:szCs w:val="28"/>
          <w:bdr w:val="none" w:sz="0" w:space="0" w:color="auto" w:frame="1"/>
        </w:rPr>
        <w:t>2 free credits for Gymnastics Music</w:t>
      </w:r>
    </w:p>
    <w:p w14:paraId="7B81A612" w14:textId="77777777" w:rsidR="007711A3" w:rsidRPr="007711A3" w:rsidRDefault="007711A3" w:rsidP="007711A3">
      <w:pPr>
        <w:pStyle w:val="ListParagraph"/>
        <w:numPr>
          <w:ilvl w:val="0"/>
          <w:numId w:val="2"/>
        </w:numPr>
        <w:rPr>
          <w:sz w:val="28"/>
          <w:szCs w:val="28"/>
        </w:rPr>
      </w:pPr>
      <w:bookmarkStart w:id="3" w:name="_Hlk78655384"/>
      <w:r w:rsidRPr="007711A3">
        <w:rPr>
          <w:sz w:val="28"/>
          <w:szCs w:val="28"/>
        </w:rPr>
        <w:t>Online Members Magazine 3 editions a year</w:t>
      </w:r>
    </w:p>
    <w:p w14:paraId="37CD00BE" w14:textId="12A437B8" w:rsidR="007711A3" w:rsidRPr="007711A3" w:rsidRDefault="007711A3" w:rsidP="007711A3">
      <w:pPr>
        <w:pStyle w:val="ListParagraph"/>
        <w:rPr>
          <w:sz w:val="28"/>
          <w:szCs w:val="28"/>
        </w:rPr>
      </w:pPr>
      <w:r w:rsidRPr="007711A3">
        <w:rPr>
          <w:sz w:val="28"/>
          <w:szCs w:val="28"/>
        </w:rPr>
        <w:t>Jan, May, Sept</w:t>
      </w:r>
      <w:r w:rsidR="00E87B4A">
        <w:rPr>
          <w:sz w:val="28"/>
          <w:szCs w:val="28"/>
        </w:rPr>
        <w:t>.</w:t>
      </w:r>
    </w:p>
    <w:p w14:paraId="4EA24AC5" w14:textId="77777777" w:rsidR="007711A3" w:rsidRPr="007711A3" w:rsidRDefault="007711A3" w:rsidP="007711A3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7711A3">
        <w:rPr>
          <w:sz w:val="28"/>
          <w:szCs w:val="28"/>
        </w:rPr>
        <w:t>Members Newsletter 12 editions a year</w:t>
      </w:r>
    </w:p>
    <w:p w14:paraId="431B47ED" w14:textId="77777777" w:rsidR="007711A3" w:rsidRPr="007711A3" w:rsidRDefault="007711A3" w:rsidP="007711A3">
      <w:pPr>
        <w:pStyle w:val="ListParagraph"/>
        <w:rPr>
          <w:sz w:val="28"/>
          <w:szCs w:val="28"/>
        </w:rPr>
      </w:pPr>
      <w:r w:rsidRPr="007711A3">
        <w:rPr>
          <w:sz w:val="28"/>
          <w:szCs w:val="28"/>
        </w:rPr>
        <w:t>Jan-Dec</w:t>
      </w:r>
    </w:p>
    <w:bookmarkEnd w:id="3"/>
    <w:p w14:paraId="6E84E63D" w14:textId="1D92F16A" w:rsidR="007711A3" w:rsidRPr="007711A3" w:rsidRDefault="009E2C8C" w:rsidP="00543E8A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50% discount on some virtual lessons.</w:t>
      </w:r>
    </w:p>
    <w:p w14:paraId="6F74564B" w14:textId="010B916C" w:rsidR="007711A3" w:rsidRDefault="007711A3" w:rsidP="007711A3">
      <w:pPr>
        <w:rPr>
          <w:sz w:val="28"/>
          <w:szCs w:val="28"/>
        </w:rPr>
      </w:pPr>
    </w:p>
    <w:p w14:paraId="33D67E8D" w14:textId="46C1C868" w:rsidR="00D8158E" w:rsidRDefault="00D8158E" w:rsidP="007711A3">
      <w:pPr>
        <w:rPr>
          <w:sz w:val="28"/>
          <w:szCs w:val="28"/>
        </w:rPr>
      </w:pPr>
    </w:p>
    <w:p w14:paraId="5E9136F7" w14:textId="3E0D4FF9" w:rsidR="00E87B4A" w:rsidRDefault="00E87B4A" w:rsidP="007711A3">
      <w:pPr>
        <w:rPr>
          <w:sz w:val="28"/>
          <w:szCs w:val="28"/>
        </w:rPr>
      </w:pPr>
    </w:p>
    <w:p w14:paraId="1FC1CB51" w14:textId="68A19D51" w:rsidR="00194DF0" w:rsidRDefault="00194DF0" w:rsidP="007711A3">
      <w:pPr>
        <w:rPr>
          <w:sz w:val="28"/>
          <w:szCs w:val="28"/>
        </w:rPr>
      </w:pPr>
    </w:p>
    <w:p w14:paraId="1B1D23CA" w14:textId="7822EAD1" w:rsidR="00194DF0" w:rsidRDefault="00194DF0" w:rsidP="007711A3">
      <w:pPr>
        <w:rPr>
          <w:sz w:val="28"/>
          <w:szCs w:val="28"/>
        </w:rPr>
      </w:pPr>
    </w:p>
    <w:p w14:paraId="6E973F98" w14:textId="02AA1A74" w:rsidR="00194DF0" w:rsidRDefault="00194DF0" w:rsidP="007711A3">
      <w:pPr>
        <w:rPr>
          <w:sz w:val="28"/>
          <w:szCs w:val="28"/>
        </w:rPr>
      </w:pPr>
    </w:p>
    <w:p w14:paraId="52C57BA1" w14:textId="77777777" w:rsidR="00194DF0" w:rsidRDefault="00194DF0" w:rsidP="007711A3">
      <w:pPr>
        <w:rPr>
          <w:sz w:val="28"/>
          <w:szCs w:val="28"/>
        </w:rPr>
      </w:pPr>
    </w:p>
    <w:p w14:paraId="21682363" w14:textId="40FA54BA" w:rsidR="007711A3" w:rsidRPr="00194DF0" w:rsidRDefault="007711A3" w:rsidP="007711A3">
      <w:pPr>
        <w:rPr>
          <w:b/>
          <w:bCs/>
          <w:sz w:val="36"/>
          <w:szCs w:val="36"/>
        </w:rPr>
      </w:pPr>
      <w:bookmarkStart w:id="4" w:name="_Hlk80091274"/>
      <w:r w:rsidRPr="00194DF0">
        <w:rPr>
          <w:b/>
          <w:bCs/>
          <w:sz w:val="36"/>
          <w:szCs w:val="36"/>
        </w:rPr>
        <w:lastRenderedPageBreak/>
        <w:t xml:space="preserve">Membership Rates: </w:t>
      </w:r>
    </w:p>
    <w:p w14:paraId="05813155" w14:textId="3DC2CF8E" w:rsidR="00F24A31" w:rsidRPr="00F24A31" w:rsidRDefault="00F24A31" w:rsidP="00F24A31">
      <w:pPr>
        <w:rPr>
          <w:b/>
          <w:bCs/>
          <w:sz w:val="28"/>
          <w:szCs w:val="28"/>
        </w:rPr>
      </w:pPr>
      <w:r w:rsidRPr="00F24A31">
        <w:rPr>
          <w:b/>
          <w:bCs/>
          <w:sz w:val="28"/>
          <w:szCs w:val="28"/>
        </w:rPr>
        <w:t xml:space="preserve">Membership Fees:        </w:t>
      </w:r>
      <w:r w:rsidRPr="00F24A31">
        <w:rPr>
          <w:b/>
          <w:bCs/>
          <w:sz w:val="28"/>
          <w:szCs w:val="28"/>
        </w:rPr>
        <w:tab/>
      </w:r>
      <w:r w:rsidRPr="00F24A31">
        <w:rPr>
          <w:b/>
          <w:bCs/>
          <w:sz w:val="28"/>
          <w:szCs w:val="28"/>
        </w:rPr>
        <w:tab/>
        <w:t xml:space="preserve"> Yearly 1 Oct </w:t>
      </w:r>
      <w:r w:rsidR="00715CA5">
        <w:rPr>
          <w:b/>
          <w:bCs/>
          <w:sz w:val="28"/>
          <w:szCs w:val="28"/>
        </w:rPr>
        <w:t xml:space="preserve">21 </w:t>
      </w:r>
      <w:r w:rsidRPr="00F24A31">
        <w:rPr>
          <w:b/>
          <w:bCs/>
          <w:sz w:val="28"/>
          <w:szCs w:val="28"/>
        </w:rPr>
        <w:t xml:space="preserve">- 31 Sept </w:t>
      </w:r>
      <w:r w:rsidR="00715CA5">
        <w:rPr>
          <w:b/>
          <w:bCs/>
          <w:sz w:val="28"/>
          <w:szCs w:val="28"/>
        </w:rPr>
        <w:t>22</w:t>
      </w:r>
    </w:p>
    <w:p w14:paraId="1D250C06" w14:textId="1AFF6ECE" w:rsidR="00E87B4A" w:rsidRDefault="00F24A31" w:rsidP="00F24A31">
      <w:pPr>
        <w:rPr>
          <w:sz w:val="28"/>
          <w:szCs w:val="28"/>
        </w:rPr>
      </w:pPr>
      <w:r w:rsidRPr="00F24A31">
        <w:rPr>
          <w:sz w:val="28"/>
          <w:szCs w:val="28"/>
        </w:rPr>
        <w:t xml:space="preserve">Club Affiliation   </w:t>
      </w:r>
      <w:r w:rsidRPr="00F24A31">
        <w:rPr>
          <w:sz w:val="28"/>
          <w:szCs w:val="28"/>
        </w:rPr>
        <w:tab/>
      </w:r>
      <w:r w:rsidRPr="00F24A31"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E87B4A">
        <w:rPr>
          <w:sz w:val="28"/>
          <w:szCs w:val="28"/>
        </w:rPr>
        <w:t>50.00 (Or free if you register before 5</w:t>
      </w:r>
      <w:r w:rsidR="00E87B4A" w:rsidRPr="00E87B4A">
        <w:rPr>
          <w:sz w:val="28"/>
          <w:szCs w:val="28"/>
          <w:vertAlign w:val="superscript"/>
        </w:rPr>
        <w:t>th</w:t>
      </w:r>
      <w:r w:rsidR="00E87B4A">
        <w:rPr>
          <w:sz w:val="28"/>
          <w:szCs w:val="28"/>
        </w:rPr>
        <w:t xml:space="preserve"> Sept)</w:t>
      </w:r>
      <w:r w:rsidRPr="00F24A31">
        <w:rPr>
          <w:sz w:val="28"/>
          <w:szCs w:val="28"/>
        </w:rPr>
        <w:tab/>
      </w:r>
    </w:p>
    <w:p w14:paraId="6174720B" w14:textId="6E6B1582" w:rsidR="00F24A31" w:rsidRPr="00E87B4A" w:rsidRDefault="00F24A31" w:rsidP="00F24A31">
      <w:pPr>
        <w:rPr>
          <w:sz w:val="28"/>
          <w:szCs w:val="28"/>
        </w:rPr>
      </w:pPr>
      <w:r w:rsidRPr="00F24A31">
        <w:rPr>
          <w:b/>
          <w:bCs/>
          <w:sz w:val="28"/>
          <w:szCs w:val="28"/>
        </w:rPr>
        <w:t>(1</w:t>
      </w:r>
      <w:r w:rsidRPr="00F24A31">
        <w:rPr>
          <w:b/>
          <w:bCs/>
          <w:sz w:val="28"/>
          <w:szCs w:val="28"/>
          <w:vertAlign w:val="superscript"/>
        </w:rPr>
        <w:t>st</w:t>
      </w:r>
      <w:r w:rsidRPr="00F24A31">
        <w:rPr>
          <w:b/>
          <w:bCs/>
          <w:sz w:val="28"/>
          <w:szCs w:val="28"/>
        </w:rPr>
        <w:t xml:space="preserve"> Year of club registration free if club registers before 05 September 2021)</w:t>
      </w:r>
    </w:p>
    <w:p w14:paraId="7B97A91C" w14:textId="15F83053" w:rsidR="00F24A31" w:rsidRPr="00F24A31" w:rsidRDefault="00F24A31" w:rsidP="00F24A31">
      <w:pPr>
        <w:rPr>
          <w:sz w:val="28"/>
          <w:szCs w:val="28"/>
        </w:rPr>
      </w:pPr>
      <w:r w:rsidRPr="00F24A31">
        <w:rPr>
          <w:sz w:val="28"/>
          <w:szCs w:val="28"/>
        </w:rPr>
        <w:t>Pre-school Membership</w:t>
      </w:r>
      <w:r w:rsidRPr="00F24A31">
        <w:rPr>
          <w:sz w:val="28"/>
          <w:szCs w:val="28"/>
        </w:rPr>
        <w:tab/>
      </w:r>
      <w:r w:rsidRPr="00F24A31">
        <w:rPr>
          <w:sz w:val="28"/>
          <w:szCs w:val="28"/>
        </w:rPr>
        <w:tab/>
      </w:r>
      <w:r w:rsidRPr="00F24A31">
        <w:rPr>
          <w:sz w:val="28"/>
          <w:szCs w:val="28"/>
        </w:rPr>
        <w:tab/>
      </w:r>
      <w:r w:rsidR="00715CA5">
        <w:rPr>
          <w:sz w:val="28"/>
          <w:szCs w:val="28"/>
        </w:rPr>
        <w:t>11.50</w:t>
      </w:r>
    </w:p>
    <w:p w14:paraId="043F81F3" w14:textId="17379E1F" w:rsidR="00F24A31" w:rsidRPr="00F24A31" w:rsidRDefault="00F24A31" w:rsidP="00F24A31">
      <w:pPr>
        <w:rPr>
          <w:sz w:val="28"/>
          <w:szCs w:val="28"/>
        </w:rPr>
      </w:pPr>
      <w:r w:rsidRPr="00F24A31">
        <w:rPr>
          <w:sz w:val="28"/>
          <w:szCs w:val="28"/>
        </w:rPr>
        <w:t xml:space="preserve">Gymnast Membership 4yrs + </w:t>
      </w:r>
      <w:r w:rsidRPr="00F24A31">
        <w:rPr>
          <w:sz w:val="28"/>
          <w:szCs w:val="28"/>
        </w:rPr>
        <w:tab/>
      </w:r>
      <w:r w:rsidRPr="00F24A31">
        <w:rPr>
          <w:sz w:val="28"/>
          <w:szCs w:val="28"/>
        </w:rPr>
        <w:tab/>
        <w:t>1</w:t>
      </w:r>
      <w:r w:rsidR="00715CA5">
        <w:rPr>
          <w:sz w:val="28"/>
          <w:szCs w:val="28"/>
        </w:rPr>
        <w:t>4.99</w:t>
      </w:r>
    </w:p>
    <w:p w14:paraId="1368F49D" w14:textId="75A15E9D" w:rsidR="00F24A31" w:rsidRDefault="00F24A31" w:rsidP="00F24A31">
      <w:pPr>
        <w:rPr>
          <w:sz w:val="28"/>
          <w:szCs w:val="28"/>
        </w:rPr>
      </w:pPr>
      <w:r w:rsidRPr="00F24A31">
        <w:rPr>
          <w:sz w:val="28"/>
          <w:szCs w:val="28"/>
        </w:rPr>
        <w:t xml:space="preserve">Coach Membership </w:t>
      </w:r>
      <w:r w:rsidRPr="00F24A31">
        <w:rPr>
          <w:sz w:val="28"/>
          <w:szCs w:val="28"/>
        </w:rPr>
        <w:tab/>
      </w:r>
      <w:r w:rsidRPr="00F24A31">
        <w:rPr>
          <w:sz w:val="28"/>
          <w:szCs w:val="28"/>
        </w:rPr>
        <w:tab/>
      </w:r>
      <w:r w:rsidRPr="00F24A31">
        <w:rPr>
          <w:sz w:val="28"/>
          <w:szCs w:val="28"/>
        </w:rPr>
        <w:tab/>
        <w:t>5</w:t>
      </w:r>
      <w:r w:rsidR="00D8158E">
        <w:rPr>
          <w:sz w:val="28"/>
          <w:szCs w:val="28"/>
        </w:rPr>
        <w:t>5</w:t>
      </w:r>
      <w:r w:rsidRPr="00F24A31">
        <w:rPr>
          <w:sz w:val="28"/>
          <w:szCs w:val="28"/>
        </w:rPr>
        <w:t>.</w:t>
      </w:r>
      <w:r w:rsidR="00A45ACC">
        <w:rPr>
          <w:sz w:val="28"/>
          <w:szCs w:val="28"/>
        </w:rPr>
        <w:t>5</w:t>
      </w:r>
      <w:r w:rsidRPr="00F24A31">
        <w:rPr>
          <w:sz w:val="28"/>
          <w:szCs w:val="28"/>
        </w:rPr>
        <w:t>0</w:t>
      </w:r>
      <w:r w:rsidR="00E87B4A">
        <w:rPr>
          <w:sz w:val="28"/>
          <w:szCs w:val="28"/>
        </w:rPr>
        <w:t xml:space="preserve"> </w:t>
      </w:r>
    </w:p>
    <w:p w14:paraId="4AB799AE" w14:textId="71FD92AA" w:rsidR="00715CA5" w:rsidRPr="00F24A31" w:rsidRDefault="00715CA5" w:rsidP="00F24A31">
      <w:pPr>
        <w:rPr>
          <w:sz w:val="28"/>
          <w:szCs w:val="28"/>
        </w:rPr>
      </w:pPr>
      <w:r>
        <w:rPr>
          <w:sz w:val="28"/>
          <w:szCs w:val="28"/>
        </w:rPr>
        <w:t xml:space="preserve">Qualified Assessor / Assistant Coach </w:t>
      </w:r>
      <w:r>
        <w:rPr>
          <w:sz w:val="28"/>
          <w:szCs w:val="28"/>
        </w:rPr>
        <w:tab/>
      </w:r>
      <w:r w:rsidR="00E7593C">
        <w:rPr>
          <w:sz w:val="28"/>
          <w:szCs w:val="28"/>
        </w:rPr>
        <w:t>35.00</w:t>
      </w:r>
    </w:p>
    <w:p w14:paraId="3C7CDA64" w14:textId="4828E655" w:rsidR="00F24A31" w:rsidRPr="00F24A31" w:rsidRDefault="00F24A31" w:rsidP="00F24A31">
      <w:pPr>
        <w:rPr>
          <w:sz w:val="28"/>
          <w:szCs w:val="28"/>
        </w:rPr>
      </w:pPr>
      <w:r w:rsidRPr="00F24A31">
        <w:rPr>
          <w:sz w:val="28"/>
          <w:szCs w:val="28"/>
        </w:rPr>
        <w:t>Directors / Officers Membership</w:t>
      </w:r>
      <w:r w:rsidRPr="00F24A31">
        <w:rPr>
          <w:sz w:val="28"/>
          <w:szCs w:val="28"/>
        </w:rPr>
        <w:tab/>
        <w:t>1</w:t>
      </w:r>
      <w:r w:rsidR="00715CA5">
        <w:rPr>
          <w:sz w:val="28"/>
          <w:szCs w:val="28"/>
        </w:rPr>
        <w:t>4.99</w:t>
      </w:r>
      <w:r w:rsidRPr="00F24A31">
        <w:rPr>
          <w:sz w:val="28"/>
          <w:szCs w:val="28"/>
        </w:rPr>
        <w:t xml:space="preserve"> </w:t>
      </w:r>
    </w:p>
    <w:p w14:paraId="1CD30061" w14:textId="360F583C" w:rsidR="00F24A31" w:rsidRDefault="00F24A31" w:rsidP="00F24A31">
      <w:pPr>
        <w:rPr>
          <w:b/>
          <w:bCs/>
          <w:sz w:val="28"/>
          <w:szCs w:val="28"/>
        </w:rPr>
      </w:pPr>
      <w:r w:rsidRPr="00F24A31">
        <w:rPr>
          <w:b/>
          <w:bCs/>
          <w:sz w:val="28"/>
          <w:szCs w:val="28"/>
        </w:rPr>
        <w:t>Day membership</w:t>
      </w:r>
      <w:r w:rsidR="00D8158E">
        <w:rPr>
          <w:b/>
          <w:bCs/>
          <w:sz w:val="28"/>
          <w:szCs w:val="28"/>
        </w:rPr>
        <w:t>^</w:t>
      </w:r>
      <w:r w:rsidRPr="00F24A31">
        <w:rPr>
          <w:b/>
          <w:bCs/>
          <w:sz w:val="28"/>
          <w:szCs w:val="28"/>
        </w:rPr>
        <w:t xml:space="preserve"> PAYG Fees: Specially for PAYG Club Sessions </w:t>
      </w:r>
    </w:p>
    <w:p w14:paraId="799938EC" w14:textId="4E58B0F3" w:rsidR="00E87B4A" w:rsidRPr="00D8158E" w:rsidRDefault="00D8158E" w:rsidP="00F24A31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^</w:t>
      </w:r>
      <w:r w:rsidRPr="00D8158E">
        <w:rPr>
          <w:b/>
          <w:bCs/>
          <w:sz w:val="24"/>
          <w:szCs w:val="24"/>
        </w:rPr>
        <w:t>(Day Membership only covers performers not coaches)</w:t>
      </w:r>
    </w:p>
    <w:p w14:paraId="3A3A52EF" w14:textId="77777777" w:rsidR="00A45ACC" w:rsidRDefault="00F24A31" w:rsidP="00F24A31">
      <w:pPr>
        <w:rPr>
          <w:sz w:val="28"/>
          <w:szCs w:val="28"/>
        </w:rPr>
      </w:pPr>
      <w:r w:rsidRPr="00F24A31">
        <w:rPr>
          <w:sz w:val="28"/>
          <w:szCs w:val="28"/>
        </w:rPr>
        <w:t>PAYG Day Membership U18yrs</w:t>
      </w:r>
      <w:r w:rsidR="00A45ACC">
        <w:rPr>
          <w:sz w:val="28"/>
          <w:szCs w:val="28"/>
        </w:rPr>
        <w:tab/>
      </w:r>
      <w:r w:rsidRPr="00F24A31">
        <w:rPr>
          <w:sz w:val="28"/>
          <w:szCs w:val="28"/>
        </w:rPr>
        <w:tab/>
        <w:t xml:space="preserve">0.50 per member per session (Payable end </w:t>
      </w:r>
      <w:r w:rsidR="00A45ACC">
        <w:rPr>
          <w:sz w:val="28"/>
          <w:szCs w:val="28"/>
        </w:rPr>
        <w:t xml:space="preserve">   </w:t>
      </w:r>
    </w:p>
    <w:p w14:paraId="65C238BE" w14:textId="0295DF82" w:rsidR="00F24A31" w:rsidRPr="00F24A31" w:rsidRDefault="00A45ACC" w:rsidP="00F24A31">
      <w:pPr>
        <w:rPr>
          <w:sz w:val="28"/>
          <w:szCs w:val="28"/>
        </w:rPr>
      </w:pPr>
      <w:r>
        <w:rPr>
          <w:sz w:val="28"/>
          <w:szCs w:val="28"/>
        </w:rPr>
        <w:t xml:space="preserve">  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F24A31" w:rsidRPr="00F24A31">
        <w:rPr>
          <w:sz w:val="28"/>
          <w:szCs w:val="28"/>
        </w:rPr>
        <w:t>of each month)</w:t>
      </w:r>
    </w:p>
    <w:p w14:paraId="4D0C8045" w14:textId="77777777" w:rsidR="00A45ACC" w:rsidRDefault="00F24A31" w:rsidP="00F24A31">
      <w:pPr>
        <w:rPr>
          <w:sz w:val="28"/>
          <w:szCs w:val="28"/>
        </w:rPr>
      </w:pPr>
      <w:r w:rsidRPr="00F24A31">
        <w:rPr>
          <w:sz w:val="28"/>
          <w:szCs w:val="28"/>
        </w:rPr>
        <w:t>PAYG Day Memberships O18yrs</w:t>
      </w:r>
      <w:r w:rsidRPr="00F24A31">
        <w:rPr>
          <w:sz w:val="28"/>
          <w:szCs w:val="28"/>
        </w:rPr>
        <w:tab/>
        <w:t xml:space="preserve">1.00 per member per session (Payable end </w:t>
      </w:r>
    </w:p>
    <w:p w14:paraId="6707B101" w14:textId="4AAC3F7D" w:rsidR="00F24A31" w:rsidRDefault="00F24A31" w:rsidP="00A45ACC">
      <w:pPr>
        <w:ind w:left="3600" w:firstLine="720"/>
        <w:rPr>
          <w:sz w:val="28"/>
          <w:szCs w:val="28"/>
        </w:rPr>
      </w:pPr>
      <w:r w:rsidRPr="00F24A31">
        <w:rPr>
          <w:sz w:val="28"/>
          <w:szCs w:val="28"/>
        </w:rPr>
        <w:t>of each month)</w:t>
      </w:r>
    </w:p>
    <w:p w14:paraId="1AE32617" w14:textId="24A5484C" w:rsidR="00E87B4A" w:rsidRDefault="00E87B4A" w:rsidP="00F24A31">
      <w:pPr>
        <w:rPr>
          <w:sz w:val="28"/>
          <w:szCs w:val="28"/>
        </w:rPr>
      </w:pPr>
      <w:r>
        <w:rPr>
          <w:sz w:val="28"/>
          <w:szCs w:val="28"/>
        </w:rPr>
        <w:t>Alternatively if you have set places you are able to register a specific amount of spaces for the year for example</w:t>
      </w:r>
    </w:p>
    <w:bookmarkEnd w:id="4"/>
    <w:p w14:paraId="3B142A4E" w14:textId="77777777" w:rsidR="00BE31B7" w:rsidRDefault="00E87B4A" w:rsidP="00F24A31">
      <w:pPr>
        <w:rPr>
          <w:sz w:val="28"/>
          <w:szCs w:val="28"/>
        </w:rPr>
      </w:pPr>
      <w:r>
        <w:rPr>
          <w:sz w:val="28"/>
          <w:szCs w:val="28"/>
        </w:rPr>
        <w:t>If you have 2 sessions that have a total of 25 participants per year you are able to do a set fee per space.</w:t>
      </w:r>
      <w:r>
        <w:rPr>
          <w:sz w:val="28"/>
          <w:szCs w:val="28"/>
        </w:rPr>
        <w:tab/>
      </w:r>
    </w:p>
    <w:p w14:paraId="73D34168" w14:textId="299D74F2" w:rsidR="00E87B4A" w:rsidRDefault="00BE31B7" w:rsidP="00F24A31">
      <w:pPr>
        <w:rPr>
          <w:sz w:val="28"/>
          <w:szCs w:val="28"/>
        </w:rPr>
      </w:pPr>
      <w:r>
        <w:rPr>
          <w:sz w:val="28"/>
          <w:szCs w:val="28"/>
        </w:rPr>
        <w:t>Pre-school U4yrs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12.99</w:t>
      </w:r>
      <w:r w:rsidR="00E87B4A">
        <w:rPr>
          <w:sz w:val="28"/>
          <w:szCs w:val="28"/>
        </w:rPr>
        <w:tab/>
      </w:r>
      <w:r w:rsidR="00E87B4A">
        <w:rPr>
          <w:sz w:val="28"/>
          <w:szCs w:val="28"/>
        </w:rPr>
        <w:tab/>
      </w:r>
    </w:p>
    <w:p w14:paraId="238B8DA8" w14:textId="4FD02635" w:rsidR="008973EE" w:rsidRDefault="008973EE" w:rsidP="00F24A31">
      <w:pPr>
        <w:rPr>
          <w:sz w:val="28"/>
          <w:szCs w:val="28"/>
        </w:rPr>
      </w:pPr>
      <w:r>
        <w:rPr>
          <w:sz w:val="28"/>
          <w:szCs w:val="28"/>
        </w:rPr>
        <w:t>Cost for U18yrs</w:t>
      </w:r>
      <w:r w:rsidR="00A45ACC">
        <w:rPr>
          <w:sz w:val="28"/>
          <w:szCs w:val="28"/>
        </w:rPr>
        <w:tab/>
      </w:r>
      <w:r w:rsidR="00A45ACC">
        <w:rPr>
          <w:sz w:val="28"/>
          <w:szCs w:val="28"/>
        </w:rPr>
        <w:tab/>
      </w:r>
      <w:r w:rsidR="00A45ACC">
        <w:rPr>
          <w:sz w:val="28"/>
          <w:szCs w:val="28"/>
        </w:rPr>
        <w:tab/>
      </w:r>
      <w:r w:rsidR="00A45ACC">
        <w:rPr>
          <w:sz w:val="28"/>
          <w:szCs w:val="28"/>
        </w:rPr>
        <w:tab/>
      </w:r>
      <w:r w:rsidR="00715CA5">
        <w:rPr>
          <w:sz w:val="28"/>
          <w:szCs w:val="28"/>
        </w:rPr>
        <w:t>16.99</w:t>
      </w:r>
    </w:p>
    <w:p w14:paraId="28724F74" w14:textId="5996AF40" w:rsidR="008973EE" w:rsidRPr="00F24A31" w:rsidRDefault="008973EE" w:rsidP="00F24A31">
      <w:pPr>
        <w:rPr>
          <w:sz w:val="28"/>
          <w:szCs w:val="28"/>
        </w:rPr>
      </w:pPr>
      <w:r>
        <w:rPr>
          <w:sz w:val="28"/>
          <w:szCs w:val="28"/>
        </w:rPr>
        <w:t>Cost for O18yrs</w:t>
      </w:r>
      <w:r w:rsidR="00A45ACC">
        <w:rPr>
          <w:sz w:val="28"/>
          <w:szCs w:val="28"/>
        </w:rPr>
        <w:tab/>
      </w:r>
      <w:r w:rsidR="00A45ACC">
        <w:rPr>
          <w:sz w:val="28"/>
          <w:szCs w:val="28"/>
        </w:rPr>
        <w:tab/>
      </w:r>
      <w:r w:rsidR="00A45ACC">
        <w:rPr>
          <w:sz w:val="28"/>
          <w:szCs w:val="28"/>
        </w:rPr>
        <w:tab/>
      </w:r>
      <w:r w:rsidR="00A45ACC">
        <w:rPr>
          <w:sz w:val="28"/>
          <w:szCs w:val="28"/>
        </w:rPr>
        <w:tab/>
      </w:r>
      <w:r w:rsidR="00715CA5">
        <w:rPr>
          <w:sz w:val="28"/>
          <w:szCs w:val="28"/>
        </w:rPr>
        <w:t>18.99</w:t>
      </w:r>
    </w:p>
    <w:p w14:paraId="6AB5EC7E" w14:textId="603E9249" w:rsidR="00543E8A" w:rsidRDefault="00543E8A">
      <w:pPr>
        <w:rPr>
          <w:sz w:val="28"/>
          <w:szCs w:val="28"/>
        </w:rPr>
      </w:pPr>
    </w:p>
    <w:p w14:paraId="5B7EE5AA" w14:textId="0FFEFA3B" w:rsidR="00543E8A" w:rsidRDefault="00543E8A">
      <w:pPr>
        <w:rPr>
          <w:sz w:val="28"/>
          <w:szCs w:val="28"/>
        </w:rPr>
      </w:pPr>
      <w:r>
        <w:rPr>
          <w:sz w:val="28"/>
          <w:szCs w:val="28"/>
        </w:rPr>
        <w:t>*Online linking is subject to using the same</w:t>
      </w:r>
      <w:r w:rsidR="00E87B4A">
        <w:rPr>
          <w:sz w:val="28"/>
          <w:szCs w:val="28"/>
        </w:rPr>
        <w:t xml:space="preserve"> service</w:t>
      </w:r>
      <w:r>
        <w:rPr>
          <w:sz w:val="28"/>
          <w:szCs w:val="28"/>
        </w:rPr>
        <w:t xml:space="preserve"> for your club.</w:t>
      </w:r>
    </w:p>
    <w:p w14:paraId="74191B5D" w14:textId="5348B3C1" w:rsidR="00B15532" w:rsidRPr="009613A2" w:rsidRDefault="00B15532">
      <w:pPr>
        <w:rPr>
          <w:sz w:val="28"/>
          <w:szCs w:val="28"/>
        </w:rPr>
      </w:pPr>
      <w:r>
        <w:rPr>
          <w:sz w:val="28"/>
          <w:szCs w:val="28"/>
        </w:rPr>
        <w:t>** These courses via the UKCoaching Subscription.</w:t>
      </w:r>
    </w:p>
    <w:sectPr w:rsidR="00B15532" w:rsidRPr="009613A2" w:rsidSect="00194DF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7324FB"/>
    <w:multiLevelType w:val="hybridMultilevel"/>
    <w:tmpl w:val="1A742502"/>
    <w:lvl w:ilvl="0" w:tplc="3F9CA966">
      <w:start w:val="17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403D3E"/>
    <w:multiLevelType w:val="hybridMultilevel"/>
    <w:tmpl w:val="29E23A82"/>
    <w:lvl w:ilvl="0" w:tplc="F9748A60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4A6E8D"/>
    <w:multiLevelType w:val="hybridMultilevel"/>
    <w:tmpl w:val="DFD0AB8A"/>
    <w:lvl w:ilvl="0" w:tplc="C03C56F2">
      <w:start w:val="17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zMrU0NDQwNjI2NzNW0lEKTi0uzszPAykwqQUAHB1zzCwAAAA="/>
  </w:docVars>
  <w:rsids>
    <w:rsidRoot w:val="008E389E"/>
    <w:rsid w:val="000320BE"/>
    <w:rsid w:val="00036E2B"/>
    <w:rsid w:val="00194DF0"/>
    <w:rsid w:val="001A5729"/>
    <w:rsid w:val="001F4ADB"/>
    <w:rsid w:val="002F3013"/>
    <w:rsid w:val="00435874"/>
    <w:rsid w:val="00543E8A"/>
    <w:rsid w:val="0054628C"/>
    <w:rsid w:val="00582821"/>
    <w:rsid w:val="006A7458"/>
    <w:rsid w:val="006C07C9"/>
    <w:rsid w:val="00715CA5"/>
    <w:rsid w:val="007711A3"/>
    <w:rsid w:val="008973EE"/>
    <w:rsid w:val="008B685F"/>
    <w:rsid w:val="008E389E"/>
    <w:rsid w:val="009613A2"/>
    <w:rsid w:val="009E2C8C"/>
    <w:rsid w:val="00A45ACC"/>
    <w:rsid w:val="00AD734A"/>
    <w:rsid w:val="00B00D20"/>
    <w:rsid w:val="00B15532"/>
    <w:rsid w:val="00BE31B7"/>
    <w:rsid w:val="00C04964"/>
    <w:rsid w:val="00D02405"/>
    <w:rsid w:val="00D8158E"/>
    <w:rsid w:val="00D842A5"/>
    <w:rsid w:val="00D96D51"/>
    <w:rsid w:val="00DC004E"/>
    <w:rsid w:val="00E704A2"/>
    <w:rsid w:val="00E7593C"/>
    <w:rsid w:val="00E87B4A"/>
    <w:rsid w:val="00EC10F0"/>
    <w:rsid w:val="00F24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118612"/>
  <w15:chartTrackingRefBased/>
  <w15:docId w15:val="{5000161D-63F4-468E-BD26-112C3B0A9B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3E8A"/>
    <w:pPr>
      <w:ind w:left="720"/>
      <w:contextualSpacing/>
    </w:pPr>
  </w:style>
  <w:style w:type="paragraph" w:customStyle="1" w:styleId="xxxxxxxmsolistparagraph">
    <w:name w:val="x_xxxxxxmsolistparagraph"/>
    <w:basedOn w:val="Normal"/>
    <w:rsid w:val="00543E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3044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7EB6B3-EB97-4AF0-9B03-95D38C4AFC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39</Words>
  <Characters>307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0048381 Paul Hurd</dc:creator>
  <cp:keywords/>
  <dc:description/>
  <cp:lastModifiedBy>30048381 Paul Hurd</cp:lastModifiedBy>
  <cp:revision>3</cp:revision>
  <dcterms:created xsi:type="dcterms:W3CDTF">2021-08-17T15:08:00Z</dcterms:created>
  <dcterms:modified xsi:type="dcterms:W3CDTF">2021-08-17T15:32:00Z</dcterms:modified>
</cp:coreProperties>
</file>